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lia randazzo-borchers</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lia</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randazzo-borchers</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2805 Parkside Circle, Glenview, IL, USA Glenview, IL, USA 60026</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lialrandazzo2011@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847226274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pippa</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2/28/2022</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Fe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3/13/2026</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